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2C8B31" w14:textId="77777777" w:rsidR="00EE376D" w:rsidRDefault="00EE376D" w:rsidP="00EE376D">
      <w:pPr>
        <w:pStyle w:val="Heading2"/>
        <w:jc w:val="left"/>
        <w:rPr>
          <w:sz w:val="24"/>
        </w:rPr>
      </w:pPr>
    </w:p>
    <w:p w14:paraId="33E4B52D" w14:textId="77777777" w:rsidR="008E5C52" w:rsidRPr="005D6228" w:rsidRDefault="00C52311" w:rsidP="005D622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b w:val="0"/>
          <w:sz w:val="24"/>
        </w:rPr>
      </w:pPr>
      <w:r>
        <w:rPr>
          <w:sz w:val="24"/>
        </w:rPr>
        <w:t>Homework</w:t>
      </w:r>
      <w:r w:rsidR="008E5C52" w:rsidRPr="005D6228">
        <w:rPr>
          <w:sz w:val="24"/>
        </w:rPr>
        <w:t xml:space="preserve"> #4</w:t>
      </w:r>
      <w:r>
        <w:rPr>
          <w:sz w:val="24"/>
        </w:rPr>
        <w:t xml:space="preserve"> - </w:t>
      </w:r>
      <w:proofErr w:type="spellStart"/>
      <w:r w:rsidR="005D6228">
        <w:rPr>
          <w:sz w:val="24"/>
        </w:rPr>
        <w:t>abcd</w:t>
      </w:r>
      <w:proofErr w:type="spellEnd"/>
      <w:r w:rsidR="005D6228">
        <w:rPr>
          <w:sz w:val="24"/>
        </w:rPr>
        <w:t xml:space="preserve">   </w:t>
      </w:r>
      <w:r w:rsidR="005D6228" w:rsidRPr="005D6228">
        <w:rPr>
          <w:b w:val="0"/>
          <w:sz w:val="24"/>
        </w:rPr>
        <w:t>-</w:t>
      </w:r>
      <w:proofErr w:type="gramStart"/>
      <w:r w:rsidR="005D6228" w:rsidRPr="005D6228">
        <w:rPr>
          <w:b w:val="0"/>
          <w:sz w:val="24"/>
        </w:rPr>
        <w:t xml:space="preserve">   (</w:t>
      </w:r>
      <w:proofErr w:type="gramEnd"/>
      <w:r w:rsidR="005D6228" w:rsidRPr="005D6228">
        <w:rPr>
          <w:b w:val="0"/>
          <w:sz w:val="24"/>
        </w:rPr>
        <w:t>4 parts)</w:t>
      </w:r>
    </w:p>
    <w:p w14:paraId="68073D63" w14:textId="77777777" w:rsidR="008E5C52" w:rsidRDefault="008E5C52">
      <w:pPr>
        <w:jc w:val="center"/>
      </w:pPr>
    </w:p>
    <w:p w14:paraId="78CAE816" w14:textId="77777777" w:rsidR="008E5C52" w:rsidRPr="005D6228" w:rsidRDefault="008E5C52" w:rsidP="005D622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D6228">
        <w:t>HW_4a</w:t>
      </w:r>
    </w:p>
    <w:p w14:paraId="1B368E21" w14:textId="77777777" w:rsidR="008E5C52" w:rsidRDefault="008E5C52"/>
    <w:p w14:paraId="16F73E77" w14:textId="77777777" w:rsidR="008E5C52" w:rsidRDefault="008E5C52" w:rsidP="00937E2A">
      <w:pPr>
        <w:spacing w:line="360" w:lineRule="auto"/>
        <w:rPr>
          <w:b/>
          <w:bCs/>
        </w:rPr>
      </w:pPr>
      <w:r>
        <w:rPr>
          <w:b/>
          <w:bCs/>
        </w:rPr>
        <w:t>Write a program and include the following:</w:t>
      </w:r>
    </w:p>
    <w:p w14:paraId="262410BB" w14:textId="77777777" w:rsidR="008E5C52" w:rsidRDefault="008E5C52" w:rsidP="00937E2A">
      <w:pPr>
        <w:numPr>
          <w:ilvl w:val="0"/>
          <w:numId w:val="2"/>
        </w:numPr>
        <w:spacing w:line="360" w:lineRule="auto"/>
      </w:pPr>
      <w:r>
        <w:t>Ask the user to input five integers from the keyboard.</w:t>
      </w:r>
    </w:p>
    <w:p w14:paraId="50A2A3EF" w14:textId="77777777" w:rsidR="008E5C52" w:rsidRDefault="008E5C52" w:rsidP="00937E2A">
      <w:pPr>
        <w:numPr>
          <w:ilvl w:val="0"/>
          <w:numId w:val="2"/>
        </w:numPr>
        <w:spacing w:line="360" w:lineRule="auto"/>
      </w:pPr>
      <w:r>
        <w:t>Output each of the five numbers to the screen.</w:t>
      </w:r>
    </w:p>
    <w:p w14:paraId="0A77E50A" w14:textId="77777777" w:rsidR="00937E2A" w:rsidRDefault="008E5C52">
      <w:pPr>
        <w:numPr>
          <w:ilvl w:val="0"/>
          <w:numId w:val="2"/>
        </w:numPr>
      </w:pPr>
      <w:r>
        <w:t>Each numb</w:t>
      </w:r>
      <w:r w:rsidR="00937E2A">
        <w:t>er should be on a separate line</w:t>
      </w:r>
      <w:r>
        <w:t xml:space="preserve"> </w:t>
      </w:r>
      <w:r w:rsidR="00937E2A">
        <w:t xml:space="preserve">(see output below), </w:t>
      </w:r>
      <w:r>
        <w:t xml:space="preserve">and all should be </w:t>
      </w:r>
    </w:p>
    <w:p w14:paraId="349A629C" w14:textId="77777777" w:rsidR="008E5C52" w:rsidRDefault="00937E2A" w:rsidP="00937E2A">
      <w:pPr>
        <w:ind w:left="1080"/>
      </w:pPr>
      <w:r>
        <w:t xml:space="preserve">    </w:t>
      </w:r>
      <w:r w:rsidR="008E5C52">
        <w:t>indented 10 spaces (the right-most digit should be ten spaces from the left margin).</w:t>
      </w:r>
    </w:p>
    <w:p w14:paraId="21C5DA6F" w14:textId="77777777" w:rsidR="008E5C52" w:rsidRDefault="008E5C52">
      <w:pPr>
        <w:ind w:left="720"/>
      </w:pPr>
      <w:r>
        <w:t xml:space="preserve">  </w:t>
      </w:r>
    </w:p>
    <w:p w14:paraId="3E598D0C" w14:textId="77777777" w:rsidR="008E5C52" w:rsidRDefault="008E5C52" w:rsidP="00937E2A">
      <w:pPr>
        <w:numPr>
          <w:ilvl w:val="0"/>
          <w:numId w:val="2"/>
        </w:numPr>
        <w:spacing w:line="360" w:lineRule="auto"/>
      </w:pPr>
      <w:r>
        <w:t xml:space="preserve">Then calculate the </w:t>
      </w:r>
      <w:r w:rsidRPr="00937E2A">
        <w:rPr>
          <w:u w:val="single"/>
        </w:rPr>
        <w:t>sum</w:t>
      </w:r>
      <w:r>
        <w:t xml:space="preserve"> of the numbers and output it to the screen.</w:t>
      </w:r>
    </w:p>
    <w:p w14:paraId="0C84CC18" w14:textId="77777777" w:rsidR="008E5C52" w:rsidRDefault="008E5C52">
      <w:pPr>
        <w:ind w:left="720"/>
      </w:pPr>
    </w:p>
    <w:p w14:paraId="5D967A2D" w14:textId="77777777" w:rsidR="008E5C52" w:rsidRDefault="008E5C52" w:rsidP="00937E2A">
      <w:pPr>
        <w:numPr>
          <w:ilvl w:val="0"/>
          <w:numId w:val="2"/>
        </w:numPr>
        <w:spacing w:line="360" w:lineRule="auto"/>
      </w:pPr>
      <w:r>
        <w:t xml:space="preserve">Then calculate and output the </w:t>
      </w:r>
      <w:r w:rsidRPr="00937E2A">
        <w:rPr>
          <w:u w:val="single"/>
        </w:rPr>
        <w:t>average</w:t>
      </w:r>
      <w:r>
        <w:t xml:space="preserve"> of the five numbers.</w:t>
      </w:r>
    </w:p>
    <w:p w14:paraId="70D9F8CC" w14:textId="77777777" w:rsidR="008E5C52" w:rsidRDefault="008E5C52" w:rsidP="00937E2A">
      <w:pPr>
        <w:numPr>
          <w:ilvl w:val="1"/>
          <w:numId w:val="2"/>
        </w:numPr>
        <w:spacing w:line="360" w:lineRule="auto"/>
      </w:pPr>
      <w:r>
        <w:t>Input some dummy numbers to see if your average is correct.</w:t>
      </w:r>
    </w:p>
    <w:p w14:paraId="752A8BE3" w14:textId="77777777" w:rsidR="00937E2A" w:rsidRDefault="00937E2A" w:rsidP="00937E2A">
      <w:pPr>
        <w:numPr>
          <w:ilvl w:val="2"/>
          <w:numId w:val="2"/>
        </w:numPr>
      </w:pPr>
      <w:r w:rsidRPr="00937E2A">
        <w:rPr>
          <w:u w:val="single"/>
        </w:rPr>
        <w:t>Note</w:t>
      </w:r>
      <w:r>
        <w:t xml:space="preserve">:  The average should be a decimal number because integer </w:t>
      </w:r>
    </w:p>
    <w:p w14:paraId="7C458550" w14:textId="77777777" w:rsidR="00937E2A" w:rsidRDefault="00937E2A" w:rsidP="00937E2A">
      <w:pPr>
        <w:spacing w:line="360" w:lineRule="auto"/>
        <w:ind w:left="2520"/>
      </w:pPr>
      <w:r>
        <w:t xml:space="preserve">                division truncates the remainder.</w:t>
      </w:r>
    </w:p>
    <w:p w14:paraId="12184607" w14:textId="77777777" w:rsidR="00937E2A" w:rsidRDefault="008E5C52">
      <w:pPr>
        <w:numPr>
          <w:ilvl w:val="1"/>
          <w:numId w:val="2"/>
        </w:numPr>
      </w:pPr>
      <w:r>
        <w:t xml:space="preserve">If </w:t>
      </w:r>
      <w:r w:rsidR="00937E2A">
        <w:t>the average is not</w:t>
      </w:r>
      <w:r>
        <w:t xml:space="preserve"> correct, what can you </w:t>
      </w:r>
      <w:r w:rsidR="00937E2A">
        <w:t xml:space="preserve">change integer values to float or </w:t>
      </w:r>
    </w:p>
    <w:p w14:paraId="484326AD" w14:textId="77777777" w:rsidR="008E5C52" w:rsidRDefault="00937E2A" w:rsidP="00937E2A">
      <w:pPr>
        <w:ind w:left="1800"/>
      </w:pPr>
      <w:r>
        <w:t xml:space="preserve">      double, just for calculating the average</w:t>
      </w:r>
      <w:r w:rsidR="008E5C52">
        <w:t xml:space="preserve">? </w:t>
      </w:r>
      <w:r>
        <w:t xml:space="preserve">  (typecast)</w:t>
      </w:r>
    </w:p>
    <w:p w14:paraId="532F9429" w14:textId="77777777" w:rsidR="008E5C52" w:rsidRDefault="008E5C52">
      <w:pPr>
        <w:ind w:left="1440"/>
      </w:pPr>
      <w:r>
        <w:t xml:space="preserve"> </w:t>
      </w:r>
    </w:p>
    <w:p w14:paraId="6353D683" w14:textId="77777777" w:rsidR="00937E2A" w:rsidRDefault="008E5C52" w:rsidP="00937E2A">
      <w:pPr>
        <w:numPr>
          <w:ilvl w:val="0"/>
          <w:numId w:val="2"/>
        </w:numPr>
      </w:pPr>
      <w:r>
        <w:t xml:space="preserve">Format the output so that the average is displayed with two decimal places to the </w:t>
      </w:r>
    </w:p>
    <w:p w14:paraId="225955D4" w14:textId="77777777" w:rsidR="008E5C52" w:rsidRDefault="00937E2A" w:rsidP="00937E2A">
      <w:pPr>
        <w:spacing w:line="360" w:lineRule="auto"/>
        <w:ind w:left="1080"/>
      </w:pPr>
      <w:r>
        <w:t xml:space="preserve">    </w:t>
      </w:r>
      <w:r w:rsidR="008E5C52">
        <w:t>right of the decimal place.</w:t>
      </w:r>
    </w:p>
    <w:p w14:paraId="583E719E" w14:textId="77777777" w:rsidR="008E5C52" w:rsidRDefault="008E5C52"/>
    <w:p w14:paraId="6E999ECD" w14:textId="77777777" w:rsidR="00937E2A" w:rsidRDefault="00937E2A"/>
    <w:p w14:paraId="166E079A" w14:textId="77777777" w:rsidR="008E5C52" w:rsidRPr="00937E2A" w:rsidRDefault="00937E2A">
      <w:pPr>
        <w:rPr>
          <w:rFonts w:ascii="Courier New" w:hAnsi="Courier New" w:cs="Courier New"/>
          <w:b/>
          <w:bCs/>
        </w:rPr>
      </w:pPr>
      <w:r w:rsidRPr="00937E2A">
        <w:rPr>
          <w:rFonts w:ascii="Courier New" w:hAnsi="Courier New" w:cs="Courier New"/>
          <w:b/>
          <w:bCs/>
        </w:rPr>
        <w:t>/* OUTPUT</w:t>
      </w:r>
    </w:p>
    <w:p w14:paraId="16264C6E" w14:textId="77777777" w:rsidR="008E5C52" w:rsidRDefault="008E5C52"/>
    <w:p w14:paraId="564ED540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>Enter five integers:</w:t>
      </w:r>
    </w:p>
    <w:p w14:paraId="2957E86B" w14:textId="77777777" w:rsidR="008E5C52" w:rsidRPr="005D6228" w:rsidRDefault="00F612AB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66D1F6" wp14:editId="029180C5">
                <wp:simplePos x="0" y="0"/>
                <wp:positionH relativeFrom="column">
                  <wp:posOffset>510540</wp:posOffset>
                </wp:positionH>
                <wp:positionV relativeFrom="paragraph">
                  <wp:posOffset>48895</wp:posOffset>
                </wp:positionV>
                <wp:extent cx="419100" cy="784860"/>
                <wp:effectExtent l="7620" t="10795" r="11430" b="1397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9100" cy="784860"/>
                        </a:xfrm>
                        <a:prstGeom prst="rightBrace">
                          <a:avLst>
                            <a:gd name="adj1" fmla="val 15606"/>
                            <a:gd name="adj2" fmla="val 5194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0AF145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utoShape 2" o:spid="_x0000_s1026" type="#_x0000_t88" style="position:absolute;margin-left:40.2pt;margin-top:3.85pt;width:33pt;height:61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" adj=",11219"/>
            </w:pict>
          </mc:Fallback>
        </mc:AlternateContent>
      </w:r>
      <w:r w:rsidR="008E5C52" w:rsidRPr="005D6228">
        <w:rPr>
          <w:rFonts w:ascii="Courier New" w:hAnsi="Courier New" w:cs="Courier New"/>
        </w:rPr>
        <w:t>2</w:t>
      </w:r>
    </w:p>
    <w:p w14:paraId="2C7C277D" w14:textId="77777777" w:rsidR="008E5C52" w:rsidRPr="005D6228" w:rsidRDefault="008E5C52">
      <w:pPr>
        <w:pStyle w:val="Header"/>
        <w:tabs>
          <w:tab w:val="clear" w:pos="4320"/>
          <w:tab w:val="clear" w:pos="8640"/>
        </w:tabs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>5</w:t>
      </w:r>
    </w:p>
    <w:p w14:paraId="3203BF5A" w14:textId="77777777" w:rsidR="008E5C52" w:rsidRPr="005D6228" w:rsidRDefault="008E5C52">
      <w:r w:rsidRPr="005D6228">
        <w:rPr>
          <w:rFonts w:ascii="Courier New" w:hAnsi="Courier New" w:cs="Courier New"/>
        </w:rPr>
        <w:t>66</w:t>
      </w:r>
      <w:r w:rsidR="005D6228">
        <w:rPr>
          <w:rFonts w:ascii="Courier New" w:hAnsi="Courier New" w:cs="Courier New"/>
        </w:rPr>
        <w:tab/>
      </w:r>
      <w:proofErr w:type="gramStart"/>
      <w:r w:rsidR="005D6228">
        <w:rPr>
          <w:rFonts w:ascii="Courier New" w:hAnsi="Courier New" w:cs="Courier New"/>
        </w:rPr>
        <w:tab/>
      </w:r>
      <w:r w:rsidR="005D6228">
        <w:t xml:space="preserve">  These</w:t>
      </w:r>
      <w:proofErr w:type="gramEnd"/>
      <w:r w:rsidR="005D6228">
        <w:t xml:space="preserve"> 5 numbers entered by the user are read in and stored in variables.</w:t>
      </w:r>
    </w:p>
    <w:p w14:paraId="54D0AA79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>32</w:t>
      </w:r>
    </w:p>
    <w:p w14:paraId="6428C86F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>433</w:t>
      </w:r>
    </w:p>
    <w:p w14:paraId="0B9E3A6C" w14:textId="77777777" w:rsidR="008E5C52" w:rsidRPr="005D6228" w:rsidRDefault="008E5C52">
      <w:pPr>
        <w:rPr>
          <w:rFonts w:ascii="Courier New" w:hAnsi="Courier New" w:cs="Courier New"/>
        </w:rPr>
      </w:pPr>
    </w:p>
    <w:p w14:paraId="5033EA85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>The five integers you entered are:</w:t>
      </w:r>
    </w:p>
    <w:p w14:paraId="72B8CD60" w14:textId="77777777" w:rsidR="008E5C52" w:rsidRPr="005D6228" w:rsidRDefault="00F612AB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305B419" wp14:editId="2CDAF535">
                <wp:simplePos x="0" y="0"/>
                <wp:positionH relativeFrom="column">
                  <wp:posOffset>1257300</wp:posOffset>
                </wp:positionH>
                <wp:positionV relativeFrom="paragraph">
                  <wp:posOffset>58420</wp:posOffset>
                </wp:positionV>
                <wp:extent cx="419100" cy="784860"/>
                <wp:effectExtent l="11430" t="6985" r="7620" b="8255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9100" cy="784860"/>
                        </a:xfrm>
                        <a:prstGeom prst="rightBrace">
                          <a:avLst>
                            <a:gd name="adj1" fmla="val 15606"/>
                            <a:gd name="adj2" fmla="val 51940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170CAD" id="AutoShape 3" o:spid="_x0000_s1026" type="#_x0000_t88" style="position:absolute;margin-left:99pt;margin-top:4.6pt;width:33pt;height:61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" adj=",11219"/>
            </w:pict>
          </mc:Fallback>
        </mc:AlternateContent>
      </w:r>
      <w:r w:rsidR="008E5C52" w:rsidRPr="005D6228">
        <w:rPr>
          <w:rFonts w:ascii="Courier New" w:hAnsi="Courier New" w:cs="Courier New"/>
        </w:rPr>
        <w:t xml:space="preserve">           2</w:t>
      </w:r>
    </w:p>
    <w:p w14:paraId="36ABCCA5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 xml:space="preserve">           5</w:t>
      </w:r>
    </w:p>
    <w:p w14:paraId="77D697A7" w14:textId="77777777" w:rsidR="008E5C52" w:rsidRPr="00937E2A" w:rsidRDefault="008E5C52">
      <w:r w:rsidRPr="005D6228">
        <w:rPr>
          <w:rFonts w:ascii="Courier New" w:hAnsi="Courier New" w:cs="Courier New"/>
        </w:rPr>
        <w:t xml:space="preserve">         </w:t>
      </w:r>
      <w:r w:rsidR="00937E2A">
        <w:rPr>
          <w:rFonts w:ascii="Courier New" w:hAnsi="Courier New" w:cs="Courier New"/>
        </w:rPr>
        <w:t xml:space="preserve"> </w:t>
      </w:r>
      <w:r w:rsidRPr="005D6228">
        <w:rPr>
          <w:rFonts w:ascii="Courier New" w:hAnsi="Courier New" w:cs="Courier New"/>
        </w:rPr>
        <w:t>66</w:t>
      </w:r>
      <w:r w:rsidR="00937E2A">
        <w:rPr>
          <w:rFonts w:ascii="Courier New" w:hAnsi="Courier New" w:cs="Courier New"/>
        </w:rPr>
        <w:tab/>
      </w:r>
      <w:r w:rsidR="00937E2A">
        <w:rPr>
          <w:rFonts w:ascii="Courier New" w:hAnsi="Courier New" w:cs="Courier New"/>
        </w:rPr>
        <w:tab/>
      </w:r>
      <w:r w:rsidR="00937E2A">
        <w:t>The numbers are right aligned.</w:t>
      </w:r>
    </w:p>
    <w:p w14:paraId="7E84C6F8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 xml:space="preserve">         </w:t>
      </w:r>
      <w:r w:rsidR="00937E2A">
        <w:rPr>
          <w:rFonts w:ascii="Courier New" w:hAnsi="Courier New" w:cs="Courier New"/>
        </w:rPr>
        <w:t xml:space="preserve"> </w:t>
      </w:r>
      <w:r w:rsidRPr="005D6228">
        <w:rPr>
          <w:rFonts w:ascii="Courier New" w:hAnsi="Courier New" w:cs="Courier New"/>
        </w:rPr>
        <w:t>32</w:t>
      </w:r>
    </w:p>
    <w:p w14:paraId="46D2081D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 xml:space="preserve">       </w:t>
      </w:r>
      <w:r w:rsidR="00937E2A">
        <w:rPr>
          <w:rFonts w:ascii="Courier New" w:hAnsi="Courier New" w:cs="Courier New"/>
        </w:rPr>
        <w:t xml:space="preserve">  </w:t>
      </w:r>
      <w:r w:rsidRPr="005D6228">
        <w:rPr>
          <w:rFonts w:ascii="Courier New" w:hAnsi="Courier New" w:cs="Courier New"/>
        </w:rPr>
        <w:t>433</w:t>
      </w:r>
    </w:p>
    <w:p w14:paraId="028E094B" w14:textId="77777777" w:rsidR="008E5C52" w:rsidRPr="005D6228" w:rsidRDefault="008E5C52">
      <w:pPr>
        <w:rPr>
          <w:rFonts w:ascii="Courier New" w:hAnsi="Courier New" w:cs="Courier New"/>
        </w:rPr>
      </w:pPr>
    </w:p>
    <w:p w14:paraId="1E074409" w14:textId="77777777" w:rsidR="008E5C52" w:rsidRPr="005D6228" w:rsidRDefault="008E5C52" w:rsidP="00937E2A">
      <w:pPr>
        <w:spacing w:line="360" w:lineRule="auto"/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>The sum of the five numbers is 538.</w:t>
      </w:r>
    </w:p>
    <w:p w14:paraId="17C9D32F" w14:textId="77777777" w:rsidR="008E5C52" w:rsidRPr="005D6228" w:rsidRDefault="008E5C52" w:rsidP="00937E2A">
      <w:pPr>
        <w:spacing w:line="360" w:lineRule="auto"/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>The average of the five numbers is 107.60.</w:t>
      </w:r>
    </w:p>
    <w:p w14:paraId="34B76840" w14:textId="77777777" w:rsidR="008E5C52" w:rsidRPr="005D6228" w:rsidRDefault="008E5C52">
      <w:pPr>
        <w:rPr>
          <w:rFonts w:ascii="Courier New" w:hAnsi="Courier New" w:cs="Courier New"/>
        </w:rPr>
      </w:pPr>
      <w:r w:rsidRPr="005D6228">
        <w:rPr>
          <w:rFonts w:ascii="Courier New" w:hAnsi="Courier New" w:cs="Courier New"/>
        </w:rPr>
        <w:t xml:space="preserve">Press any key to continue </w:t>
      </w:r>
      <w:r w:rsidR="00937E2A">
        <w:rPr>
          <w:rFonts w:ascii="Courier New" w:hAnsi="Courier New" w:cs="Courier New"/>
        </w:rPr>
        <w:t xml:space="preserve">  */</w:t>
      </w:r>
    </w:p>
    <w:p w14:paraId="7B271F3C" w14:textId="77777777" w:rsidR="008E5C52" w:rsidRDefault="008E5C52">
      <w:pPr>
        <w:rPr>
          <w:b/>
          <w:bCs/>
        </w:rPr>
      </w:pPr>
    </w:p>
    <w:p w14:paraId="26E645A6" w14:textId="77777777" w:rsidR="005D6228" w:rsidRDefault="005D6228">
      <w:pPr>
        <w:rPr>
          <w:b/>
          <w:bCs/>
        </w:rPr>
      </w:pPr>
    </w:p>
    <w:p w14:paraId="6B0AA6BA" w14:textId="77777777" w:rsidR="005D6228" w:rsidRPr="005D6228" w:rsidRDefault="005D6228" w:rsidP="005D622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W_4b</w:t>
      </w:r>
    </w:p>
    <w:p w14:paraId="12AB1AF8" w14:textId="77777777" w:rsidR="008E5C52" w:rsidRDefault="008E5C52"/>
    <w:p w14:paraId="49365710" w14:textId="77777777" w:rsidR="008E5C52" w:rsidRDefault="008E5C52" w:rsidP="00937E2A">
      <w:pPr>
        <w:spacing w:line="360" w:lineRule="auto"/>
        <w:rPr>
          <w:b/>
          <w:bCs/>
        </w:rPr>
      </w:pPr>
      <w:r>
        <w:rPr>
          <w:b/>
          <w:bCs/>
        </w:rPr>
        <w:t>Write a program and include the following:</w:t>
      </w:r>
    </w:p>
    <w:p w14:paraId="44B6D8C7" w14:textId="77777777" w:rsidR="008E5C52" w:rsidRDefault="008E5C52" w:rsidP="00937E2A">
      <w:pPr>
        <w:numPr>
          <w:ilvl w:val="0"/>
          <w:numId w:val="2"/>
        </w:numPr>
        <w:spacing w:line="360" w:lineRule="auto"/>
      </w:pPr>
      <w:r>
        <w:t xml:space="preserve">Ask the user to enter his or her </w:t>
      </w:r>
      <w:r w:rsidRPr="00937E2A">
        <w:rPr>
          <w:u w:val="single"/>
        </w:rPr>
        <w:t>age</w:t>
      </w:r>
      <w:r>
        <w:t xml:space="preserve"> and press the enter key.</w:t>
      </w:r>
    </w:p>
    <w:p w14:paraId="35A72D93" w14:textId="77777777" w:rsidR="008E5C52" w:rsidRDefault="008E5C52" w:rsidP="00937E2A">
      <w:pPr>
        <w:numPr>
          <w:ilvl w:val="0"/>
          <w:numId w:val="2"/>
        </w:numPr>
        <w:spacing w:line="360" w:lineRule="auto"/>
      </w:pPr>
      <w:r>
        <w:t xml:space="preserve">Then prompt the user to enter his or her </w:t>
      </w:r>
      <w:r w:rsidRPr="00937E2A">
        <w:rPr>
          <w:u w:val="single"/>
        </w:rPr>
        <w:t>first and last name</w:t>
      </w:r>
      <w:r>
        <w:t xml:space="preserve"> and press the enter key.</w:t>
      </w:r>
    </w:p>
    <w:p w14:paraId="698C2DBA" w14:textId="77777777" w:rsidR="008E5C52" w:rsidRDefault="008E5C52">
      <w:pPr>
        <w:numPr>
          <w:ilvl w:val="0"/>
          <w:numId w:val="2"/>
        </w:numPr>
      </w:pPr>
      <w:r>
        <w:t>Then output to the screen the user’s name and age (see output below).</w:t>
      </w:r>
    </w:p>
    <w:p w14:paraId="41C323CB" w14:textId="77777777" w:rsidR="008E5C52" w:rsidRDefault="008E5C52"/>
    <w:p w14:paraId="7640F9CF" w14:textId="77777777" w:rsidR="00937E2A" w:rsidRPr="00937E2A" w:rsidRDefault="00937E2A" w:rsidP="00937E2A">
      <w:pPr>
        <w:rPr>
          <w:rFonts w:ascii="Courier New" w:hAnsi="Courier New" w:cs="Courier New"/>
          <w:b/>
          <w:bCs/>
        </w:rPr>
      </w:pPr>
      <w:r w:rsidRPr="00937E2A">
        <w:rPr>
          <w:rFonts w:ascii="Courier New" w:hAnsi="Courier New" w:cs="Courier New"/>
          <w:b/>
          <w:bCs/>
        </w:rPr>
        <w:t>/* OUTPUT</w:t>
      </w:r>
    </w:p>
    <w:p w14:paraId="35BC7CF3" w14:textId="77777777" w:rsidR="008E5C52" w:rsidRDefault="008E5C52"/>
    <w:p w14:paraId="1B124EC5" w14:textId="77777777" w:rsidR="008E5C52" w:rsidRPr="00937E2A" w:rsidRDefault="00F612AB"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6FDBFBA" wp14:editId="2FB13BBB">
                <wp:simplePos x="0" y="0"/>
                <wp:positionH relativeFrom="column">
                  <wp:posOffset>3939540</wp:posOffset>
                </wp:positionH>
                <wp:positionV relativeFrom="paragraph">
                  <wp:posOffset>97790</wp:posOffset>
                </wp:positionV>
                <wp:extent cx="297180" cy="0"/>
                <wp:effectExtent l="17145" t="55245" r="9525" b="59055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9718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F6ED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310.2pt;margin-top:7.7pt;width:23.4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">
                <v:stroke endarrow="block"/>
              </v:shape>
            </w:pict>
          </mc:Fallback>
        </mc:AlternateContent>
      </w:r>
      <w:r w:rsidR="008E5C52" w:rsidRPr="00937E2A">
        <w:rPr>
          <w:rFonts w:ascii="Courier New" w:hAnsi="Courier New" w:cs="Courier New"/>
        </w:rPr>
        <w:t xml:space="preserve">Please enter your age and press Enter:  </w:t>
      </w:r>
      <w:r w:rsidR="008E5C52" w:rsidRPr="00937E2A">
        <w:rPr>
          <w:rFonts w:ascii="Courier New" w:hAnsi="Courier New" w:cs="Courier New"/>
          <w:b/>
        </w:rPr>
        <w:t>39</w:t>
      </w:r>
      <w:proofErr w:type="gramStart"/>
      <w:r w:rsidR="00937E2A">
        <w:rPr>
          <w:rFonts w:ascii="Courier New" w:hAnsi="Courier New" w:cs="Courier New"/>
        </w:rPr>
        <w:tab/>
        <w:t xml:space="preserve">  </w:t>
      </w:r>
      <w:r w:rsidR="00937E2A" w:rsidRPr="00937E2A">
        <w:t>User</w:t>
      </w:r>
      <w:proofErr w:type="gramEnd"/>
      <w:r w:rsidR="00937E2A" w:rsidRPr="00937E2A">
        <w:t xml:space="preserve"> enters 39 and Tom Lee</w:t>
      </w:r>
    </w:p>
    <w:p w14:paraId="2864A2E6" w14:textId="77777777" w:rsidR="008E5C52" w:rsidRPr="00937E2A" w:rsidRDefault="00F612AB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D43C2" wp14:editId="582D469C">
                <wp:simplePos x="0" y="0"/>
                <wp:positionH relativeFrom="column">
                  <wp:posOffset>5570220</wp:posOffset>
                </wp:positionH>
                <wp:positionV relativeFrom="paragraph">
                  <wp:posOffset>8255</wp:posOffset>
                </wp:positionV>
                <wp:extent cx="182880" cy="129540"/>
                <wp:effectExtent l="47625" t="11430" r="7620" b="49530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82880" cy="12954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27896B" id="AutoShape 5" o:spid="_x0000_s1026" type="#_x0000_t32" style="position:absolute;margin-left:438.6pt;margin-top:.65pt;width:14.4pt;height:10.2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">
                <v:stroke endarrow="block"/>
              </v:shape>
            </w:pict>
          </mc:Fallback>
        </mc:AlternateContent>
      </w:r>
    </w:p>
    <w:p w14:paraId="37CA2866" w14:textId="77777777" w:rsidR="008E5C52" w:rsidRPr="00937E2A" w:rsidRDefault="008E5C52">
      <w:pPr>
        <w:rPr>
          <w:rFonts w:ascii="Courier New" w:hAnsi="Courier New" w:cs="Courier New"/>
        </w:rPr>
      </w:pPr>
      <w:r w:rsidRPr="00937E2A">
        <w:rPr>
          <w:rFonts w:ascii="Courier New" w:hAnsi="Courier New" w:cs="Courier New"/>
        </w:rPr>
        <w:t xml:space="preserve">Please enter your first and last name and press Enter:  </w:t>
      </w:r>
      <w:r w:rsidR="00937E2A" w:rsidRPr="00937E2A">
        <w:rPr>
          <w:rFonts w:ascii="Courier New" w:hAnsi="Courier New" w:cs="Courier New"/>
          <w:b/>
        </w:rPr>
        <w:t>Tom Lee</w:t>
      </w:r>
    </w:p>
    <w:p w14:paraId="617C9889" w14:textId="77777777" w:rsidR="008E5C52" w:rsidRPr="00937E2A" w:rsidRDefault="008E5C52">
      <w:pPr>
        <w:rPr>
          <w:rFonts w:ascii="Courier New" w:hAnsi="Courier New" w:cs="Courier New"/>
        </w:rPr>
      </w:pPr>
    </w:p>
    <w:p w14:paraId="03F4A48D" w14:textId="77777777" w:rsidR="008E5C52" w:rsidRPr="00937E2A" w:rsidRDefault="008E5C52">
      <w:pPr>
        <w:rPr>
          <w:rFonts w:ascii="Courier New" w:hAnsi="Courier New" w:cs="Courier New"/>
        </w:rPr>
      </w:pPr>
      <w:r w:rsidRPr="00937E2A">
        <w:rPr>
          <w:rFonts w:ascii="Courier New" w:hAnsi="Courier New" w:cs="Courier New"/>
        </w:rPr>
        <w:t xml:space="preserve">Your name is </w:t>
      </w:r>
      <w:r w:rsidR="00937E2A">
        <w:rPr>
          <w:rFonts w:ascii="Courier New" w:hAnsi="Courier New" w:cs="Courier New"/>
        </w:rPr>
        <w:t>Tom Lee</w:t>
      </w:r>
      <w:r w:rsidRPr="00937E2A">
        <w:rPr>
          <w:rFonts w:ascii="Courier New" w:hAnsi="Courier New" w:cs="Courier New"/>
        </w:rPr>
        <w:t>, and you are 39 years old</w:t>
      </w:r>
    </w:p>
    <w:p w14:paraId="5B597476" w14:textId="77777777" w:rsidR="008E5C52" w:rsidRPr="00937E2A" w:rsidRDefault="008E5C52">
      <w:pPr>
        <w:rPr>
          <w:rFonts w:ascii="Courier New" w:hAnsi="Courier New" w:cs="Courier New"/>
        </w:rPr>
      </w:pPr>
    </w:p>
    <w:p w14:paraId="11D5B866" w14:textId="77777777" w:rsidR="008E5C52" w:rsidRPr="00937E2A" w:rsidRDefault="008E5C52">
      <w:pPr>
        <w:rPr>
          <w:rFonts w:ascii="Courier New" w:hAnsi="Courier New" w:cs="Courier New"/>
        </w:rPr>
      </w:pPr>
      <w:r w:rsidRPr="00937E2A">
        <w:rPr>
          <w:rFonts w:ascii="Courier New" w:hAnsi="Courier New" w:cs="Courier New"/>
        </w:rPr>
        <w:t xml:space="preserve">Press any key to continue  </w:t>
      </w:r>
    </w:p>
    <w:p w14:paraId="4F0FD940" w14:textId="77777777" w:rsidR="008E5C52" w:rsidRDefault="008E5C52"/>
    <w:p w14:paraId="2E0E4EEF" w14:textId="77777777" w:rsidR="008E5C52" w:rsidRDefault="008E5C52"/>
    <w:p w14:paraId="75F6E2C4" w14:textId="77777777" w:rsidR="005E7A30" w:rsidRDefault="005E7A30"/>
    <w:p w14:paraId="1B665F09" w14:textId="77777777" w:rsidR="008E5C52" w:rsidRDefault="008E5C52"/>
    <w:p w14:paraId="41588A0D" w14:textId="77777777" w:rsidR="005D6228" w:rsidRPr="005D6228" w:rsidRDefault="005D6228" w:rsidP="005D622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W_4c</w:t>
      </w:r>
    </w:p>
    <w:p w14:paraId="7CB4EDE2" w14:textId="77777777" w:rsidR="008E5C52" w:rsidRDefault="008E5C52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4416FD26" w14:textId="77777777" w:rsidR="008E5C52" w:rsidRDefault="008E5C52" w:rsidP="003111D3">
      <w:pPr>
        <w:spacing w:line="360" w:lineRule="auto"/>
        <w:rPr>
          <w:b/>
          <w:bCs/>
        </w:rPr>
      </w:pPr>
      <w:r>
        <w:rPr>
          <w:b/>
          <w:bCs/>
        </w:rPr>
        <w:t>Write a program and include the following:</w:t>
      </w:r>
    </w:p>
    <w:p w14:paraId="40FA72FF" w14:textId="77777777" w:rsidR="008E5C52" w:rsidRDefault="008E5C52" w:rsidP="005E7A30">
      <w:pPr>
        <w:numPr>
          <w:ilvl w:val="0"/>
          <w:numId w:val="2"/>
        </w:numPr>
        <w:spacing w:line="360" w:lineRule="auto"/>
      </w:pPr>
      <w:r>
        <w:t>Ask the user to input three integers.</w:t>
      </w:r>
    </w:p>
    <w:p w14:paraId="631A7275" w14:textId="77777777" w:rsidR="008E5C52" w:rsidRDefault="008E5C52" w:rsidP="005E7A30">
      <w:pPr>
        <w:numPr>
          <w:ilvl w:val="0"/>
          <w:numId w:val="2"/>
        </w:numPr>
        <w:spacing w:line="360" w:lineRule="auto"/>
      </w:pPr>
      <w:r>
        <w:t>Read in the integers to the standard input stream.</w:t>
      </w:r>
    </w:p>
    <w:p w14:paraId="08A5D9D5" w14:textId="77777777" w:rsidR="008E5C52" w:rsidRDefault="008E5C52" w:rsidP="005E7A30">
      <w:pPr>
        <w:numPr>
          <w:ilvl w:val="0"/>
          <w:numId w:val="2"/>
        </w:numPr>
        <w:spacing w:line="360" w:lineRule="auto"/>
      </w:pPr>
      <w:r>
        <w:t xml:space="preserve">Then write the values to a file called </w:t>
      </w:r>
      <w:r>
        <w:rPr>
          <w:u w:val="single"/>
        </w:rPr>
        <w:t>data.txt</w:t>
      </w:r>
      <w:r>
        <w:t xml:space="preserve"> on the </w:t>
      </w:r>
      <w:r w:rsidR="00B27C61">
        <w:t>c</w:t>
      </w:r>
      <w:r>
        <w:rPr>
          <w:u w:val="single"/>
        </w:rPr>
        <w:t>: drive</w:t>
      </w:r>
      <w:r>
        <w:t>.</w:t>
      </w:r>
    </w:p>
    <w:p w14:paraId="5DA2865C" w14:textId="77777777" w:rsidR="008E5C52" w:rsidRDefault="008E5C52" w:rsidP="005E7A30">
      <w:pPr>
        <w:numPr>
          <w:ilvl w:val="0"/>
          <w:numId w:val="2"/>
        </w:numPr>
        <w:spacing w:line="360" w:lineRule="auto"/>
      </w:pPr>
      <w:r>
        <w:t xml:space="preserve">Make sure to </w:t>
      </w:r>
      <w:r w:rsidRPr="00FF19B2">
        <w:rPr>
          <w:u w:val="single"/>
        </w:rPr>
        <w:t>include code</w:t>
      </w:r>
      <w:r>
        <w:t xml:space="preserve"> that checks to make sure the file opened successfully.</w:t>
      </w:r>
    </w:p>
    <w:p w14:paraId="3F096A4A" w14:textId="77777777" w:rsidR="008E5C52" w:rsidRDefault="003111D3" w:rsidP="005E7A30">
      <w:pPr>
        <w:numPr>
          <w:ilvl w:val="0"/>
          <w:numId w:val="2"/>
        </w:numPr>
        <w:spacing w:line="360" w:lineRule="auto"/>
      </w:pPr>
      <w:r>
        <w:t xml:space="preserve">When finished, </w:t>
      </w:r>
      <w:r w:rsidR="00FF19B2">
        <w:t>open</w:t>
      </w:r>
      <w:r>
        <w:t xml:space="preserve"> the text file</w:t>
      </w:r>
      <w:r w:rsidR="008E5C52">
        <w:t xml:space="preserve"> to see if it contains the </w:t>
      </w:r>
      <w:r>
        <w:t>data</w:t>
      </w:r>
      <w:r w:rsidR="008E5C52">
        <w:t>.</w:t>
      </w:r>
    </w:p>
    <w:p w14:paraId="673F5DD1" w14:textId="77777777" w:rsidR="008E5C52" w:rsidRDefault="008E5C52" w:rsidP="005E7A30">
      <w:pPr>
        <w:numPr>
          <w:ilvl w:val="0"/>
          <w:numId w:val="2"/>
        </w:numPr>
        <w:spacing w:line="360" w:lineRule="auto"/>
      </w:pPr>
      <w:r>
        <w:t xml:space="preserve">While Notepad is open, add three more integer numbers to </w:t>
      </w:r>
      <w:r w:rsidR="00FF19B2">
        <w:t>the</w:t>
      </w:r>
      <w:r>
        <w:t xml:space="preserve"> file.</w:t>
      </w:r>
    </w:p>
    <w:p w14:paraId="04FEF8F7" w14:textId="77777777" w:rsidR="008E5C52" w:rsidRDefault="008E5C52" w:rsidP="005E7A30">
      <w:pPr>
        <w:numPr>
          <w:ilvl w:val="0"/>
          <w:numId w:val="2"/>
        </w:numPr>
        <w:spacing w:line="360" w:lineRule="auto"/>
      </w:pPr>
      <w:r>
        <w:t>There should now be six integers in the file.</w:t>
      </w:r>
    </w:p>
    <w:p w14:paraId="44A1CDA2" w14:textId="77777777" w:rsidR="008E5C52" w:rsidRDefault="008E5C52">
      <w:pPr>
        <w:numPr>
          <w:ilvl w:val="0"/>
          <w:numId w:val="2"/>
        </w:numPr>
      </w:pPr>
      <w:r>
        <w:t xml:space="preserve">Close Notepad – Make sure to </w:t>
      </w:r>
      <w:r>
        <w:rPr>
          <w:u w:val="single"/>
        </w:rPr>
        <w:t>Save</w:t>
      </w:r>
      <w:r>
        <w:t xml:space="preserve"> the data before you close the file.</w:t>
      </w:r>
    </w:p>
    <w:p w14:paraId="0E5A98A5" w14:textId="77777777" w:rsidR="008E5C52" w:rsidRDefault="008E5C52"/>
    <w:p w14:paraId="449EAEC9" w14:textId="77777777" w:rsidR="005E7A30" w:rsidRDefault="005E7A30"/>
    <w:p w14:paraId="16A41B61" w14:textId="77777777" w:rsidR="008E5C52" w:rsidRPr="003111D3" w:rsidRDefault="003111D3" w:rsidP="003111D3">
      <w:pPr>
        <w:spacing w:line="360" w:lineRule="auto"/>
        <w:rPr>
          <w:rFonts w:ascii="Courier New" w:hAnsi="Courier New" w:cs="Courier New"/>
          <w:b/>
          <w:bCs/>
        </w:rPr>
      </w:pPr>
      <w:r w:rsidRPr="00937E2A">
        <w:rPr>
          <w:rFonts w:ascii="Courier New" w:hAnsi="Courier New" w:cs="Courier New"/>
          <w:b/>
          <w:bCs/>
        </w:rPr>
        <w:t>/* OUTPUT</w:t>
      </w:r>
    </w:p>
    <w:p w14:paraId="30BB2138" w14:textId="77777777" w:rsidR="008E5C52" w:rsidRPr="003111D3" w:rsidRDefault="008E5C52">
      <w:pPr>
        <w:rPr>
          <w:rFonts w:ascii="Courier New" w:hAnsi="Courier New" w:cs="Courier New"/>
        </w:rPr>
      </w:pPr>
      <w:r w:rsidRPr="003111D3">
        <w:rPr>
          <w:rFonts w:ascii="Courier New" w:hAnsi="Courier New" w:cs="Courier New"/>
        </w:rPr>
        <w:t>Enter 3 values:</w:t>
      </w:r>
    </w:p>
    <w:p w14:paraId="15F6380A" w14:textId="77777777" w:rsidR="008E5C52" w:rsidRPr="003111D3" w:rsidRDefault="008E5C52">
      <w:pPr>
        <w:pStyle w:val="Header"/>
        <w:tabs>
          <w:tab w:val="clear" w:pos="4320"/>
          <w:tab w:val="clear" w:pos="8640"/>
        </w:tabs>
        <w:rPr>
          <w:rFonts w:ascii="Courier New" w:hAnsi="Courier New" w:cs="Courier New"/>
        </w:rPr>
      </w:pPr>
      <w:r w:rsidRPr="003111D3">
        <w:rPr>
          <w:rFonts w:ascii="Courier New" w:hAnsi="Courier New" w:cs="Courier New"/>
        </w:rPr>
        <w:t>12</w:t>
      </w:r>
    </w:p>
    <w:p w14:paraId="21D0912E" w14:textId="77777777" w:rsidR="008E5C52" w:rsidRPr="003111D3" w:rsidRDefault="008E5C52">
      <w:pPr>
        <w:rPr>
          <w:rFonts w:ascii="Courier New" w:hAnsi="Courier New" w:cs="Courier New"/>
        </w:rPr>
      </w:pPr>
      <w:r w:rsidRPr="003111D3">
        <w:rPr>
          <w:rFonts w:ascii="Courier New" w:hAnsi="Courier New" w:cs="Courier New"/>
        </w:rPr>
        <w:t>34</w:t>
      </w:r>
    </w:p>
    <w:p w14:paraId="595E585E" w14:textId="77777777" w:rsidR="008E5C52" w:rsidRPr="003111D3" w:rsidRDefault="008E5C52" w:rsidP="003111D3">
      <w:pPr>
        <w:spacing w:line="360" w:lineRule="auto"/>
        <w:rPr>
          <w:rFonts w:ascii="Courier New" w:hAnsi="Courier New" w:cs="Courier New"/>
        </w:rPr>
      </w:pPr>
      <w:r w:rsidRPr="003111D3">
        <w:rPr>
          <w:rFonts w:ascii="Courier New" w:hAnsi="Courier New" w:cs="Courier New"/>
        </w:rPr>
        <w:t>21</w:t>
      </w:r>
    </w:p>
    <w:p w14:paraId="1370F301" w14:textId="77777777" w:rsidR="008E5C52" w:rsidRPr="003111D3" w:rsidRDefault="008E5C52" w:rsidP="003111D3">
      <w:pPr>
        <w:spacing w:line="360" w:lineRule="auto"/>
        <w:rPr>
          <w:rFonts w:ascii="Courier New" w:hAnsi="Courier New" w:cs="Courier New"/>
        </w:rPr>
      </w:pPr>
      <w:r w:rsidRPr="003111D3">
        <w:rPr>
          <w:rFonts w:ascii="Courier New" w:hAnsi="Courier New" w:cs="Courier New"/>
        </w:rPr>
        <w:t xml:space="preserve">The data has been written to </w:t>
      </w:r>
      <w:r w:rsidR="003111D3">
        <w:rPr>
          <w:rFonts w:ascii="Courier New" w:hAnsi="Courier New" w:cs="Courier New"/>
        </w:rPr>
        <w:t>file</w:t>
      </w:r>
      <w:r w:rsidRPr="003111D3">
        <w:rPr>
          <w:rFonts w:ascii="Courier New" w:hAnsi="Courier New" w:cs="Courier New"/>
        </w:rPr>
        <w:t>.</w:t>
      </w:r>
    </w:p>
    <w:p w14:paraId="6F273392" w14:textId="77777777" w:rsidR="008E5C52" w:rsidRPr="003111D3" w:rsidRDefault="008E5C52">
      <w:pPr>
        <w:rPr>
          <w:rFonts w:ascii="Courier New" w:hAnsi="Courier New" w:cs="Courier New"/>
        </w:rPr>
      </w:pPr>
      <w:r w:rsidRPr="003111D3">
        <w:rPr>
          <w:rFonts w:ascii="Courier New" w:hAnsi="Courier New" w:cs="Courier New"/>
        </w:rPr>
        <w:t xml:space="preserve">Press any key to </w:t>
      </w:r>
      <w:proofErr w:type="gramStart"/>
      <w:r w:rsidRPr="003111D3">
        <w:rPr>
          <w:rFonts w:ascii="Courier New" w:hAnsi="Courier New" w:cs="Courier New"/>
        </w:rPr>
        <w:t>continue</w:t>
      </w:r>
      <w:r w:rsidR="003111D3">
        <w:rPr>
          <w:rFonts w:ascii="Courier New" w:hAnsi="Courier New" w:cs="Courier New"/>
        </w:rPr>
        <w:t xml:space="preserve">  *</w:t>
      </w:r>
      <w:proofErr w:type="gramEnd"/>
      <w:r w:rsidR="003111D3">
        <w:rPr>
          <w:rFonts w:ascii="Courier New" w:hAnsi="Courier New" w:cs="Courier New"/>
        </w:rPr>
        <w:t>/</w:t>
      </w:r>
    </w:p>
    <w:p w14:paraId="4DF24972" w14:textId="77777777" w:rsidR="008E5C52" w:rsidRPr="003111D3" w:rsidRDefault="008E5C52">
      <w:pPr>
        <w:rPr>
          <w:rFonts w:ascii="Courier New" w:hAnsi="Courier New" w:cs="Courier New"/>
        </w:rPr>
      </w:pPr>
    </w:p>
    <w:p w14:paraId="62F87959" w14:textId="77777777" w:rsidR="008E5C52" w:rsidRDefault="008E5C52"/>
    <w:p w14:paraId="71542A7D" w14:textId="77777777" w:rsidR="005D6228" w:rsidRPr="00FF19B2" w:rsidRDefault="005D6228" w:rsidP="005D6228">
      <w:pPr>
        <w:pStyle w:val="Heading1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b w:val="0"/>
        </w:rPr>
      </w:pPr>
      <w:r>
        <w:t>HW_4</w:t>
      </w:r>
      <w:proofErr w:type="gramStart"/>
      <w:r>
        <w:t>d</w:t>
      </w:r>
      <w:r w:rsidR="00FF19B2">
        <w:rPr>
          <w:b w:val="0"/>
        </w:rPr>
        <w:t xml:space="preserve">  -</w:t>
      </w:r>
      <w:proofErr w:type="gramEnd"/>
      <w:r w:rsidR="00FF19B2">
        <w:rPr>
          <w:b w:val="0"/>
        </w:rPr>
        <w:t xml:space="preserve">  </w:t>
      </w:r>
      <w:r w:rsidR="00FF19B2" w:rsidRPr="00FF19B2">
        <w:rPr>
          <w:b w:val="0"/>
          <w:bCs w:val="0"/>
        </w:rPr>
        <w:t>Write a program and include the following:</w:t>
      </w:r>
    </w:p>
    <w:p w14:paraId="44EEF179" w14:textId="77777777" w:rsidR="008E5C52" w:rsidRPr="00FF19B2" w:rsidRDefault="008E5C52">
      <w:pPr>
        <w:rPr>
          <w:sz w:val="16"/>
          <w:szCs w:val="16"/>
        </w:rPr>
      </w:pPr>
      <w:r w:rsidRPr="00FF19B2">
        <w:rPr>
          <w:sz w:val="16"/>
          <w:szCs w:val="16"/>
        </w:rPr>
        <w:tab/>
      </w:r>
    </w:p>
    <w:p w14:paraId="1DB296BC" w14:textId="77777777" w:rsidR="008E5C52" w:rsidRDefault="00FF19B2" w:rsidP="005E7A30">
      <w:pPr>
        <w:numPr>
          <w:ilvl w:val="0"/>
          <w:numId w:val="2"/>
        </w:numPr>
        <w:spacing w:line="360" w:lineRule="auto"/>
      </w:pPr>
      <w:r>
        <w:t>Include code to o</w:t>
      </w:r>
      <w:r w:rsidR="008E5C52">
        <w:t>pen the data.txt file and read in the six integers.</w:t>
      </w:r>
    </w:p>
    <w:p w14:paraId="674D73B9" w14:textId="77777777" w:rsidR="008E5C52" w:rsidRDefault="008E5C52" w:rsidP="005E7A30">
      <w:pPr>
        <w:numPr>
          <w:ilvl w:val="0"/>
          <w:numId w:val="2"/>
        </w:numPr>
        <w:spacing w:line="360" w:lineRule="auto"/>
      </w:pPr>
      <w:r>
        <w:t xml:space="preserve">Make sure to include code </w:t>
      </w:r>
      <w:r w:rsidR="00FF19B2">
        <w:t>to make sure the file opens successfully</w:t>
      </w:r>
      <w:r>
        <w:t>.</w:t>
      </w:r>
    </w:p>
    <w:p w14:paraId="215D80B6" w14:textId="77777777" w:rsidR="008E5C52" w:rsidRDefault="00FF19B2" w:rsidP="005E7A30">
      <w:pPr>
        <w:numPr>
          <w:ilvl w:val="0"/>
          <w:numId w:val="2"/>
        </w:numPr>
        <w:spacing w:line="360" w:lineRule="auto"/>
      </w:pPr>
      <w:r>
        <w:t xml:space="preserve">Read in the six numbers and output them to the </w:t>
      </w:r>
      <w:r w:rsidR="008E5C52">
        <w:t>standard output stream (screen).</w:t>
      </w:r>
    </w:p>
    <w:p w14:paraId="1B1F8D4D" w14:textId="77777777" w:rsidR="008E5C52" w:rsidRDefault="008E5C52">
      <w:pPr>
        <w:numPr>
          <w:ilvl w:val="0"/>
          <w:numId w:val="2"/>
        </w:numPr>
      </w:pPr>
      <w:r>
        <w:t xml:space="preserve">Format the output so </w:t>
      </w:r>
      <w:proofErr w:type="gramStart"/>
      <w:r>
        <w:t>the each</w:t>
      </w:r>
      <w:proofErr w:type="gramEnd"/>
      <w:r>
        <w:t xml:space="preserve"> number is on its own line (see example below).</w:t>
      </w:r>
    </w:p>
    <w:p w14:paraId="247C8BE1" w14:textId="77777777" w:rsidR="008E5C52" w:rsidRDefault="008E5C52"/>
    <w:p w14:paraId="590F0676" w14:textId="77777777" w:rsidR="005E7A30" w:rsidRDefault="005E7A30"/>
    <w:p w14:paraId="3077C0E6" w14:textId="77777777" w:rsidR="005E7A30" w:rsidRPr="005E7A30" w:rsidRDefault="005E7A30" w:rsidP="005E7A30">
      <w:pPr>
        <w:spacing w:line="360" w:lineRule="auto"/>
        <w:rPr>
          <w:rFonts w:ascii="Courier New" w:hAnsi="Courier New" w:cs="Courier New"/>
          <w:b/>
          <w:bCs/>
        </w:rPr>
      </w:pPr>
      <w:r w:rsidRPr="005E7A30">
        <w:rPr>
          <w:rFonts w:ascii="Courier New" w:hAnsi="Courier New" w:cs="Courier New"/>
          <w:b/>
          <w:bCs/>
        </w:rPr>
        <w:t>/* OUTPUT</w:t>
      </w:r>
    </w:p>
    <w:p w14:paraId="7D2FFDD6" w14:textId="77777777" w:rsidR="008E5C52" w:rsidRPr="005E7A30" w:rsidRDefault="008E5C52" w:rsidP="005E7A30">
      <w:pPr>
        <w:spacing w:line="360" w:lineRule="auto"/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>The values in the file are:</w:t>
      </w:r>
    </w:p>
    <w:p w14:paraId="3529E31E" w14:textId="77777777" w:rsidR="008E5C52" w:rsidRPr="005E7A30" w:rsidRDefault="008E5C52">
      <w:pPr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>44</w:t>
      </w:r>
    </w:p>
    <w:p w14:paraId="22FAD0CA" w14:textId="77777777" w:rsidR="008E5C52" w:rsidRPr="005E7A30" w:rsidRDefault="008E5C52">
      <w:pPr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>55</w:t>
      </w:r>
    </w:p>
    <w:p w14:paraId="0B289586" w14:textId="77777777" w:rsidR="008E5C52" w:rsidRPr="005E7A30" w:rsidRDefault="008E5C52">
      <w:pPr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>33</w:t>
      </w:r>
    </w:p>
    <w:p w14:paraId="2EFCFBBD" w14:textId="77777777" w:rsidR="008E5C52" w:rsidRPr="005E7A30" w:rsidRDefault="008E5C52">
      <w:pPr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>22</w:t>
      </w:r>
    </w:p>
    <w:p w14:paraId="3A525522" w14:textId="77777777" w:rsidR="008E5C52" w:rsidRPr="005E7A30" w:rsidRDefault="008E5C52">
      <w:pPr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>12</w:t>
      </w:r>
    </w:p>
    <w:p w14:paraId="0398BA2B" w14:textId="77777777" w:rsidR="008E5C52" w:rsidRPr="005E7A30" w:rsidRDefault="008E5C52" w:rsidP="005E7A30">
      <w:pPr>
        <w:spacing w:line="360" w:lineRule="auto"/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>23</w:t>
      </w:r>
    </w:p>
    <w:p w14:paraId="152ABBAC" w14:textId="77777777" w:rsidR="008E5C52" w:rsidRPr="005E7A30" w:rsidRDefault="008E5C52">
      <w:pPr>
        <w:rPr>
          <w:rFonts w:ascii="Courier New" w:hAnsi="Courier New" w:cs="Courier New"/>
        </w:rPr>
      </w:pPr>
      <w:r w:rsidRPr="005E7A30">
        <w:rPr>
          <w:rFonts w:ascii="Courier New" w:hAnsi="Courier New" w:cs="Courier New"/>
        </w:rPr>
        <w:t xml:space="preserve">Press any key to </w:t>
      </w:r>
      <w:proofErr w:type="gramStart"/>
      <w:r w:rsidRPr="005E7A30">
        <w:rPr>
          <w:rFonts w:ascii="Courier New" w:hAnsi="Courier New" w:cs="Courier New"/>
        </w:rPr>
        <w:t>continue</w:t>
      </w:r>
      <w:r w:rsidR="005E7A30" w:rsidRPr="005E7A30">
        <w:rPr>
          <w:rFonts w:ascii="Courier New" w:hAnsi="Courier New" w:cs="Courier New"/>
        </w:rPr>
        <w:t xml:space="preserve">  *</w:t>
      </w:r>
      <w:proofErr w:type="gramEnd"/>
      <w:r w:rsidR="005E7A30" w:rsidRPr="005E7A30">
        <w:rPr>
          <w:rFonts w:ascii="Courier New" w:hAnsi="Courier New" w:cs="Courier New"/>
        </w:rPr>
        <w:t>/</w:t>
      </w:r>
    </w:p>
    <w:p w14:paraId="236E63DE" w14:textId="77777777" w:rsidR="008E5C52" w:rsidRPr="005E7A30" w:rsidRDefault="008E5C52">
      <w:pPr>
        <w:rPr>
          <w:sz w:val="16"/>
          <w:szCs w:val="16"/>
        </w:rPr>
      </w:pPr>
      <w:r w:rsidRPr="005E7A30">
        <w:rPr>
          <w:sz w:val="16"/>
          <w:szCs w:val="16"/>
        </w:rPr>
        <w:t>___________________________________________________________________________</w:t>
      </w:r>
      <w:r w:rsidR="005E7A30">
        <w:rPr>
          <w:sz w:val="16"/>
          <w:szCs w:val="16"/>
        </w:rPr>
        <w:t xml:space="preserve">_____________________________________ </w:t>
      </w:r>
      <w:r w:rsidRPr="005E7A30">
        <w:rPr>
          <w:sz w:val="16"/>
          <w:szCs w:val="16"/>
        </w:rPr>
        <w:t xml:space="preserve"> </w:t>
      </w:r>
    </w:p>
    <w:p w14:paraId="5CF9FFD5" w14:textId="77777777" w:rsidR="008E5C52" w:rsidRDefault="008E5C52"/>
    <w:p w14:paraId="7DD87374" w14:textId="77777777" w:rsidR="00D576B7" w:rsidRPr="00D576B7" w:rsidRDefault="00D576B7" w:rsidP="00D576B7">
      <w:pPr>
        <w:spacing w:line="360" w:lineRule="auto"/>
      </w:pPr>
      <w:r w:rsidRPr="00D576B7">
        <w:rPr>
          <w:u w:val="single"/>
        </w:rPr>
        <w:t>Note</w:t>
      </w:r>
      <w:r>
        <w:t>:   For all 4</w:t>
      </w:r>
      <w:r w:rsidRPr="00D576B7">
        <w:t xml:space="preserve"> parts, include an </w:t>
      </w:r>
      <w:r w:rsidRPr="00D576B7">
        <w:rPr>
          <w:u w:val="single"/>
        </w:rPr>
        <w:t>information section</w:t>
      </w:r>
      <w:r w:rsidRPr="00D576B7">
        <w:t xml:space="preserve"> at the top of each program.  (See syllabus)</w:t>
      </w:r>
    </w:p>
    <w:p w14:paraId="73D22A9D" w14:textId="77777777" w:rsidR="00D576B7" w:rsidRPr="00D576B7" w:rsidRDefault="00D576B7" w:rsidP="00D576B7">
      <w:pPr>
        <w:numPr>
          <w:ilvl w:val="0"/>
          <w:numId w:val="4"/>
        </w:numPr>
      </w:pPr>
      <w:r w:rsidRPr="00D576B7">
        <w:t xml:space="preserve">Include your name, class, and homework in </w:t>
      </w:r>
      <w:r w:rsidRPr="00D576B7">
        <w:rPr>
          <w:bCs/>
        </w:rPr>
        <w:t>comments.</w:t>
      </w:r>
    </w:p>
    <w:p w14:paraId="60B9C471" w14:textId="77777777" w:rsidR="00D576B7" w:rsidRPr="00D576B7" w:rsidRDefault="00D576B7" w:rsidP="00D576B7">
      <w:pPr>
        <w:numPr>
          <w:ilvl w:val="0"/>
          <w:numId w:val="4"/>
        </w:numPr>
      </w:pPr>
      <w:r w:rsidRPr="00D576B7">
        <w:rPr>
          <w:bCs/>
        </w:rPr>
        <w:t>Make sure to include the separator lines as shown in the syllabus.</w:t>
      </w:r>
    </w:p>
    <w:p w14:paraId="51B2032F" w14:textId="77777777" w:rsidR="00D576B7" w:rsidRPr="00D576B7" w:rsidRDefault="00D576B7" w:rsidP="00D576B7">
      <w:pPr>
        <w:rPr>
          <w:sz w:val="16"/>
          <w:szCs w:val="16"/>
        </w:rPr>
      </w:pPr>
      <w:r w:rsidRPr="00D576B7">
        <w:rPr>
          <w:sz w:val="16"/>
          <w:szCs w:val="16"/>
        </w:rPr>
        <w:t xml:space="preserve"> </w:t>
      </w:r>
    </w:p>
    <w:p w14:paraId="3530FDA3" w14:textId="77777777" w:rsidR="00D576B7" w:rsidRPr="00D576B7" w:rsidRDefault="00D576B7" w:rsidP="00D576B7">
      <w:pPr>
        <w:spacing w:line="360" w:lineRule="auto"/>
      </w:pPr>
      <w:r w:rsidRPr="00D576B7">
        <w:t>Copy and Paste the output below your source code.</w:t>
      </w:r>
    </w:p>
    <w:p w14:paraId="511947F0" w14:textId="77777777" w:rsidR="00D576B7" w:rsidRPr="00D576B7" w:rsidRDefault="00D576B7" w:rsidP="00D576B7">
      <w:pPr>
        <w:rPr>
          <w:sz w:val="16"/>
          <w:szCs w:val="16"/>
        </w:rPr>
      </w:pPr>
      <w:r w:rsidRPr="00D576B7">
        <w:rPr>
          <w:sz w:val="16"/>
          <w:szCs w:val="16"/>
        </w:rPr>
        <w:t xml:space="preserve">________________________________________________________________________________________________________________  </w:t>
      </w:r>
    </w:p>
    <w:p w14:paraId="51E9A4DF" w14:textId="77777777" w:rsidR="00D576B7" w:rsidRDefault="00D576B7"/>
    <w:sectPr w:rsidR="00D576B7">
      <w:headerReference w:type="default" r:id="rId7"/>
      <w:pgSz w:w="12240" w:h="15840"/>
      <w:pgMar w:top="1008" w:right="1008" w:bottom="1008" w:left="1008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442E1" w14:textId="77777777" w:rsidR="009C5160" w:rsidRDefault="009C5160">
      <w:r>
        <w:separator/>
      </w:r>
    </w:p>
  </w:endnote>
  <w:endnote w:type="continuationSeparator" w:id="0">
    <w:p w14:paraId="159E6AAC" w14:textId="77777777" w:rsidR="009C5160" w:rsidRDefault="009C51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FAC668" w14:textId="77777777" w:rsidR="009C5160" w:rsidRDefault="009C5160">
      <w:r>
        <w:separator/>
      </w:r>
    </w:p>
  </w:footnote>
  <w:footnote w:type="continuationSeparator" w:id="0">
    <w:p w14:paraId="44879D1B" w14:textId="77777777" w:rsidR="009C5160" w:rsidRDefault="009C51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5A5751" w14:textId="1D464A83" w:rsidR="00EC6FC5" w:rsidRPr="00317020" w:rsidRDefault="00D73846">
    <w:pPr>
      <w:pStyle w:val="Header"/>
      <w:tabs>
        <w:tab w:val="clear" w:pos="8640"/>
        <w:tab w:val="right" w:pos="10224"/>
      </w:tabs>
      <w:rPr>
        <w:rFonts w:ascii="Arial" w:hAnsi="Arial" w:cs="Arial"/>
        <w:sz w:val="20"/>
      </w:rPr>
    </w:pPr>
    <w:r w:rsidRPr="00317020">
      <w:rPr>
        <w:rFonts w:ascii="Arial" w:hAnsi="Arial" w:cs="Arial"/>
        <w:sz w:val="12"/>
      </w:rPr>
      <w:t xml:space="preserve">                                                                                                      </w:t>
    </w:r>
    <w:r w:rsidR="00317020">
      <w:rPr>
        <w:rFonts w:ascii="Arial" w:hAnsi="Arial" w:cs="Arial"/>
        <w:sz w:val="12"/>
      </w:rPr>
      <w:t xml:space="preserve">                                                                                            </w:t>
    </w:r>
    <w:r w:rsidRPr="00317020">
      <w:rPr>
        <w:rFonts w:ascii="Arial" w:hAnsi="Arial" w:cs="Arial"/>
        <w:sz w:val="20"/>
      </w:rPr>
      <w:t xml:space="preserve">Page </w:t>
    </w:r>
    <w:r w:rsidR="00EC6FC5" w:rsidRPr="00317020">
      <w:rPr>
        <w:rStyle w:val="PageNumber"/>
        <w:sz w:val="20"/>
      </w:rPr>
      <w:fldChar w:fldCharType="begin"/>
    </w:r>
    <w:r w:rsidR="00EC6FC5" w:rsidRPr="00317020">
      <w:rPr>
        <w:rStyle w:val="PageNumber"/>
        <w:sz w:val="20"/>
      </w:rPr>
      <w:instrText xml:space="preserve"> PAGE </w:instrText>
    </w:r>
    <w:r w:rsidR="00EC6FC5" w:rsidRPr="00317020">
      <w:rPr>
        <w:rStyle w:val="PageNumber"/>
        <w:sz w:val="20"/>
      </w:rPr>
      <w:fldChar w:fldCharType="separate"/>
    </w:r>
    <w:r w:rsidR="009C5160">
      <w:rPr>
        <w:rStyle w:val="PageNumber"/>
        <w:noProof/>
        <w:sz w:val="20"/>
      </w:rPr>
      <w:t>1</w:t>
    </w:r>
    <w:r w:rsidR="00EC6FC5" w:rsidRPr="00317020">
      <w:rPr>
        <w:rStyle w:val="PageNumber"/>
        <w:sz w:val="20"/>
      </w:rPr>
      <w:fldChar w:fldCharType="end"/>
    </w:r>
    <w:r w:rsidR="00317020" w:rsidRPr="00317020">
      <w:rPr>
        <w:rStyle w:val="PageNumber"/>
        <w:sz w:val="20"/>
      </w:rPr>
      <w:t xml:space="preserve"> o</w:t>
    </w:r>
    <w:r w:rsidR="00EC6FC5" w:rsidRPr="00317020">
      <w:rPr>
        <w:rStyle w:val="PageNumber"/>
        <w:sz w:val="20"/>
      </w:rPr>
      <w:t xml:space="preserve">f </w:t>
    </w:r>
    <w:r w:rsidR="00EC6FC5" w:rsidRPr="00317020">
      <w:rPr>
        <w:rStyle w:val="PageNumber"/>
        <w:sz w:val="20"/>
      </w:rPr>
      <w:fldChar w:fldCharType="begin"/>
    </w:r>
    <w:r w:rsidR="00EC6FC5" w:rsidRPr="00317020">
      <w:rPr>
        <w:rStyle w:val="PageNumber"/>
        <w:sz w:val="20"/>
      </w:rPr>
      <w:instrText xml:space="preserve"> NUMPAGES </w:instrText>
    </w:r>
    <w:r w:rsidR="00EC6FC5" w:rsidRPr="00317020">
      <w:rPr>
        <w:rStyle w:val="PageNumber"/>
        <w:sz w:val="20"/>
      </w:rPr>
      <w:fldChar w:fldCharType="separate"/>
    </w:r>
    <w:r w:rsidR="009C5160">
      <w:rPr>
        <w:rStyle w:val="PageNumber"/>
        <w:noProof/>
        <w:sz w:val="20"/>
      </w:rPr>
      <w:t>1</w:t>
    </w:r>
    <w:r w:rsidR="00EC6FC5" w:rsidRPr="00317020">
      <w:rPr>
        <w:rStyle w:val="PageNumber"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F4020C"/>
    <w:multiLevelType w:val="hybridMultilevel"/>
    <w:tmpl w:val="CBB8DA5C"/>
    <w:lvl w:ilvl="0" w:tplc="1208FCF4">
      <w:start w:val="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07C3592"/>
    <w:multiLevelType w:val="hybridMultilevel"/>
    <w:tmpl w:val="A718E3F0"/>
    <w:lvl w:ilvl="0" w:tplc="A14E93C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6D6FC0"/>
    <w:multiLevelType w:val="hybridMultilevel"/>
    <w:tmpl w:val="40EC0AD2"/>
    <w:lvl w:ilvl="0" w:tplc="A14E93C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B343383"/>
    <w:multiLevelType w:val="hybridMultilevel"/>
    <w:tmpl w:val="F1784D08"/>
    <w:lvl w:ilvl="0" w:tplc="649E561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MDYzMbewMLS0NDFQ0lEKTi0uzszPAykwrAUAeLzWQywAAAA="/>
  </w:docVars>
  <w:rsids>
    <w:rsidRoot w:val="00AA07A9"/>
    <w:rsid w:val="0020474E"/>
    <w:rsid w:val="002E42B2"/>
    <w:rsid w:val="00303435"/>
    <w:rsid w:val="003111D3"/>
    <w:rsid w:val="00317020"/>
    <w:rsid w:val="00343293"/>
    <w:rsid w:val="00417954"/>
    <w:rsid w:val="00494FD9"/>
    <w:rsid w:val="00517424"/>
    <w:rsid w:val="005641FC"/>
    <w:rsid w:val="005D42FD"/>
    <w:rsid w:val="005D6228"/>
    <w:rsid w:val="005E7A30"/>
    <w:rsid w:val="007164A8"/>
    <w:rsid w:val="00773137"/>
    <w:rsid w:val="008E5C52"/>
    <w:rsid w:val="008F5FB0"/>
    <w:rsid w:val="00930DF9"/>
    <w:rsid w:val="00937E2A"/>
    <w:rsid w:val="009A7683"/>
    <w:rsid w:val="009C5160"/>
    <w:rsid w:val="00A4466B"/>
    <w:rsid w:val="00A852CC"/>
    <w:rsid w:val="00AA07A9"/>
    <w:rsid w:val="00AD4E41"/>
    <w:rsid w:val="00B26D50"/>
    <w:rsid w:val="00B27C61"/>
    <w:rsid w:val="00BF2895"/>
    <w:rsid w:val="00C52311"/>
    <w:rsid w:val="00CA2D55"/>
    <w:rsid w:val="00CF5D50"/>
    <w:rsid w:val="00D00585"/>
    <w:rsid w:val="00D2142A"/>
    <w:rsid w:val="00D576B7"/>
    <w:rsid w:val="00D73846"/>
    <w:rsid w:val="00DF46D7"/>
    <w:rsid w:val="00E140E1"/>
    <w:rsid w:val="00E672A6"/>
    <w:rsid w:val="00EC6FC5"/>
    <w:rsid w:val="00EE376D"/>
    <w:rsid w:val="00EE6A0C"/>
    <w:rsid w:val="00F26D37"/>
    <w:rsid w:val="00F612AB"/>
    <w:rsid w:val="00FF1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B6174A"/>
  <w15:chartTrackingRefBased/>
  <w15:docId w15:val="{0546B0B1-5D7B-442F-9298-B9FD5F603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 w:cs="Times New Roman"/>
    </w:rPr>
  </w:style>
  <w:style w:type="paragraph" w:styleId="BodyTextIndent">
    <w:name w:val="Body Text Indent"/>
    <w:basedOn w:val="Normal"/>
    <w:pPr>
      <w:ind w:firstLine="7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NoSpacing">
    <w:name w:val="No Spacing"/>
    <w:uiPriority w:val="1"/>
    <w:qFormat/>
    <w:rsid w:val="00D576B7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702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170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88</Words>
  <Characters>278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</vt:lpstr>
      <vt:lpstr>    Homework #4 - abcd   -   (4 parts)</vt:lpstr>
      <vt:lpstr>HW_4a</vt:lpstr>
      <vt:lpstr>HW_4b</vt:lpstr>
      <vt:lpstr>HW_4c</vt:lpstr>
      <vt:lpstr>HW_4d  -  Write a program and include the following:</vt:lpstr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Rainey</dc:creator>
  <cp:keywords/>
  <cp:lastModifiedBy>Med Mogasemi</cp:lastModifiedBy>
  <cp:revision>2</cp:revision>
  <cp:lastPrinted>2014-01-13T03:45:00Z</cp:lastPrinted>
  <dcterms:created xsi:type="dcterms:W3CDTF">2020-06-20T05:16:00Z</dcterms:created>
  <dcterms:modified xsi:type="dcterms:W3CDTF">2020-06-20T05:16:00Z</dcterms:modified>
</cp:coreProperties>
</file>